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7CFD3" w14:textId="77777777" w:rsidR="00D45072" w:rsidRDefault="00D45072" w:rsidP="00D45072">
      <w:pPr>
        <w:pBdr>
          <w:bottom w:val="single" w:sz="12" w:space="1" w:color="auto"/>
        </w:pBdr>
        <w:rPr>
          <w:rFonts w:asciiTheme="minorHAnsi" w:hAnsiTheme="minorHAnsi"/>
          <w:b/>
          <w:bCs/>
          <w:sz w:val="22"/>
          <w:szCs w:val="22"/>
        </w:rPr>
      </w:pPr>
    </w:p>
    <w:p w14:paraId="18B7CFD4" w14:textId="4AF524A9" w:rsidR="00D45072" w:rsidRPr="00D45072" w:rsidRDefault="00F0395C" w:rsidP="00D45072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>
        <w:rPr>
          <w:rFonts w:asciiTheme="minorHAnsi" w:hAnsiTheme="minorHAnsi"/>
          <w:b/>
          <w:bCs/>
        </w:rPr>
        <w:t>VACANCIES:</w:t>
      </w:r>
      <w:r w:rsidR="006F0098">
        <w:rPr>
          <w:rFonts w:asciiTheme="minorHAnsi" w:hAnsiTheme="minorHAnsi"/>
          <w:b/>
          <w:lang w:val="en-IE"/>
        </w:rPr>
        <w:t xml:space="preserve"> </w:t>
      </w:r>
      <w:r w:rsidR="001B0E1E">
        <w:rPr>
          <w:rFonts w:asciiTheme="minorHAnsi" w:hAnsiTheme="minorHAnsi"/>
          <w:b/>
          <w:lang w:val="en-IE"/>
        </w:rPr>
        <w:t xml:space="preserve">Staff </w:t>
      </w:r>
      <w:r w:rsidR="006F0098">
        <w:rPr>
          <w:rFonts w:asciiTheme="minorHAnsi" w:hAnsiTheme="minorHAnsi"/>
          <w:b/>
          <w:lang w:val="en-IE"/>
        </w:rPr>
        <w:t>Nurse</w:t>
      </w:r>
    </w:p>
    <w:p w14:paraId="18B7CFD5" w14:textId="77777777" w:rsidR="00806963" w:rsidRDefault="00806963" w:rsidP="00806963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14:paraId="18B7CFD6" w14:textId="77777777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14:paraId="18B7CFD7" w14:textId="531747E2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 w:rsidR="001B0E1E">
        <w:rPr>
          <w:rFonts w:asciiTheme="minorHAnsi" w:hAnsiTheme="minorHAnsi"/>
          <w:sz w:val="22"/>
          <w:szCs w:val="22"/>
          <w:lang w:val="en-IE"/>
        </w:rPr>
        <w:t>Staff Nurse</w:t>
      </w:r>
    </w:p>
    <w:p w14:paraId="18B7CFD8" w14:textId="212C4B3C" w:rsidR="00806963" w:rsidRDefault="00806963" w:rsidP="00806963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>Location: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>
        <w:rPr>
          <w:rFonts w:asciiTheme="minorHAnsi" w:hAnsiTheme="minorHAnsi"/>
          <w:sz w:val="22"/>
          <w:szCs w:val="22"/>
          <w:lang w:val="en-IE"/>
        </w:rPr>
        <w:t xml:space="preserve">Dublin </w:t>
      </w:r>
      <w:r w:rsidR="001B0E1E">
        <w:rPr>
          <w:rFonts w:asciiTheme="minorHAnsi" w:hAnsiTheme="minorHAnsi"/>
          <w:sz w:val="22"/>
          <w:szCs w:val="22"/>
          <w:lang w:val="en-IE"/>
        </w:rPr>
        <w:t>and Nation wide</w:t>
      </w:r>
    </w:p>
    <w:p w14:paraId="18B7CFD9" w14:textId="77777777" w:rsidR="00806963" w:rsidRDefault="00806963" w:rsidP="00806963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>
        <w:rPr>
          <w:rFonts w:asciiTheme="minorHAnsi" w:hAnsiTheme="minorHAnsi"/>
          <w:b/>
          <w:sz w:val="22"/>
          <w:szCs w:val="22"/>
          <w:lang w:val="en-IE"/>
        </w:rPr>
        <w:t>Reporting:</w:t>
      </w:r>
      <w:r>
        <w:rPr>
          <w:rFonts w:asciiTheme="minorHAnsi" w:hAnsiTheme="minorHAnsi"/>
          <w:b/>
          <w:sz w:val="22"/>
          <w:szCs w:val="22"/>
          <w:lang w:val="en-IE"/>
        </w:rPr>
        <w:tab/>
      </w:r>
      <w:r>
        <w:rPr>
          <w:rFonts w:asciiTheme="minorHAnsi" w:hAnsiTheme="minorHAnsi"/>
          <w:sz w:val="22"/>
          <w:szCs w:val="22"/>
          <w:lang w:val="en-IE"/>
        </w:rPr>
        <w:t>Clinical Nurse Manager</w:t>
      </w:r>
    </w:p>
    <w:p w14:paraId="18B7CFDC" w14:textId="77777777" w:rsidR="00806963" w:rsidRDefault="00806963" w:rsidP="00806963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</w:p>
    <w:p w14:paraId="7DFCC2EF" w14:textId="0735DDCB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  <w:r w:rsidRPr="001B0E1E">
        <w:rPr>
          <w:rFonts w:asciiTheme="minorHAnsi" w:hAnsiTheme="minorHAnsi" w:cs="Helvetica"/>
          <w:b/>
          <w:sz w:val="22"/>
          <w:szCs w:val="22"/>
        </w:rPr>
        <w:t>Nursing Opportunities:</w:t>
      </w:r>
    </w:p>
    <w:p w14:paraId="4B5F7067" w14:textId="78233A43" w:rsidR="001B0E1E" w:rsidRDefault="001B2F83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W</w:t>
      </w:r>
      <w:r w:rsidR="001B0E1E">
        <w:rPr>
          <w:rFonts w:asciiTheme="minorHAnsi" w:hAnsiTheme="minorHAnsi" w:cs="Helvetica"/>
          <w:b/>
          <w:sz w:val="22"/>
          <w:szCs w:val="22"/>
        </w:rPr>
        <w:t>e are currently recruiting for nurses to work</w:t>
      </w:r>
      <w:r>
        <w:rPr>
          <w:rFonts w:asciiTheme="minorHAnsi" w:hAnsiTheme="minorHAnsi" w:cs="Helvetica"/>
          <w:b/>
          <w:sz w:val="22"/>
          <w:szCs w:val="22"/>
        </w:rPr>
        <w:t xml:space="preserve"> across our services including Housing First and Addiction Services.</w:t>
      </w:r>
      <w:r w:rsidR="001B0E1E">
        <w:rPr>
          <w:rFonts w:asciiTheme="minorHAnsi" w:hAnsiTheme="minorHAnsi" w:cs="Helvetica"/>
          <w:b/>
          <w:sz w:val="22"/>
          <w:szCs w:val="22"/>
        </w:rPr>
        <w:t xml:space="preserve"> Flexible working hours and locations nationwide are available, for further information please contact jpower@pmvtrust.ie</w:t>
      </w:r>
    </w:p>
    <w:p w14:paraId="388A6886" w14:textId="30D8A3DD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02131E32" w14:textId="327A0D87" w:rsidR="001B0E1E" w:rsidRDefault="001B0E1E" w:rsidP="001B0E1E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CFDD" w14:textId="62BF2AE5" w:rsidR="00806963" w:rsidRDefault="00806963" w:rsidP="00806963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About Peter McVerry Trust:</w:t>
      </w:r>
      <w:r>
        <w:rPr>
          <w:rFonts w:asciiTheme="minorHAnsi" w:hAnsiTheme="minorHAnsi" w:cs="Helvetica"/>
          <w:sz w:val="22"/>
          <w:szCs w:val="22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18B7CFDE" w14:textId="77777777" w:rsidR="00806963" w:rsidRDefault="00806963" w:rsidP="00806963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Vision</w:t>
      </w:r>
      <w:r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14:paraId="18B7CFDF" w14:textId="77777777" w:rsidR="00806963" w:rsidRDefault="00806963" w:rsidP="00806963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4800A779" w14:textId="77777777" w:rsidR="001B0E1E" w:rsidRPr="001B0E1E" w:rsidRDefault="001B0E1E" w:rsidP="00806963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CFE1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</w:p>
    <w:p w14:paraId="18B7CFE2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Key Responsibilities and Duties:</w:t>
      </w:r>
    </w:p>
    <w:p w14:paraId="18B7CFE3" w14:textId="77777777" w:rsidR="00806963" w:rsidRDefault="00806963" w:rsidP="00806963">
      <w:pPr>
        <w:jc w:val="both"/>
        <w:rPr>
          <w:rFonts w:asciiTheme="minorHAnsi" w:hAnsiTheme="minorHAnsi"/>
          <w:b/>
          <w:sz w:val="22"/>
          <w:szCs w:val="22"/>
        </w:rPr>
      </w:pPr>
    </w:p>
    <w:p w14:paraId="18B7CFE4" w14:textId="77777777" w:rsidR="00570CF2" w:rsidRPr="00F71BBC" w:rsidRDefault="00570CF2" w:rsidP="00570CF2">
      <w:pPr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b/>
          <w:sz w:val="22"/>
          <w:szCs w:val="22"/>
        </w:rPr>
        <w:t>1</w:t>
      </w:r>
      <w:r w:rsidRPr="00F71BBC">
        <w:rPr>
          <w:rFonts w:asciiTheme="minorHAnsi" w:hAnsiTheme="minorHAnsi"/>
          <w:sz w:val="22"/>
          <w:szCs w:val="22"/>
        </w:rPr>
        <w:t>.</w:t>
      </w:r>
      <w:r w:rsidRPr="00F71BBC">
        <w:rPr>
          <w:rFonts w:asciiTheme="minorHAnsi" w:hAnsiTheme="minorHAnsi"/>
          <w:sz w:val="22"/>
          <w:szCs w:val="22"/>
        </w:rPr>
        <w:tab/>
      </w:r>
      <w:r w:rsidRPr="00F71BBC">
        <w:rPr>
          <w:rFonts w:asciiTheme="minorHAnsi" w:hAnsiTheme="minorHAnsi"/>
          <w:b/>
          <w:sz w:val="22"/>
          <w:szCs w:val="22"/>
        </w:rPr>
        <w:t>To the</w:t>
      </w:r>
      <w:r w:rsidR="00F71BBC" w:rsidRPr="00F71BBC">
        <w:rPr>
          <w:rFonts w:asciiTheme="minorHAnsi" w:hAnsiTheme="minorHAnsi"/>
          <w:b/>
          <w:sz w:val="22"/>
          <w:szCs w:val="22"/>
        </w:rPr>
        <w:t xml:space="preserve"> Clinical Nurse</w:t>
      </w:r>
      <w:r w:rsidRPr="00F71BBC">
        <w:rPr>
          <w:rFonts w:asciiTheme="minorHAnsi" w:hAnsiTheme="minorHAnsi"/>
          <w:b/>
          <w:sz w:val="22"/>
          <w:szCs w:val="22"/>
        </w:rPr>
        <w:t xml:space="preserve"> Manager:</w:t>
      </w:r>
    </w:p>
    <w:p w14:paraId="18B7CFE5" w14:textId="77777777" w:rsidR="00570CF2" w:rsidRPr="00F71BBC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6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2880"/>
        </w:tabs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To work for Peter McVerry Trust within the authority delegated to him/her by the </w:t>
      </w:r>
      <w:r w:rsidR="00F71BBC" w:rsidRPr="00F71BBC">
        <w:rPr>
          <w:rFonts w:asciiTheme="minorHAnsi" w:hAnsiTheme="minorHAnsi"/>
          <w:sz w:val="22"/>
          <w:szCs w:val="22"/>
        </w:rPr>
        <w:t>Clinical Nurse M</w:t>
      </w:r>
      <w:r w:rsidRPr="00F71BBC">
        <w:rPr>
          <w:rFonts w:asciiTheme="minorHAnsi" w:hAnsiTheme="minorHAnsi"/>
          <w:sz w:val="22"/>
          <w:szCs w:val="22"/>
        </w:rPr>
        <w:t>anager;</w:t>
      </w:r>
    </w:p>
    <w:p w14:paraId="18B7CFE7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1080"/>
          <w:tab w:val="num" w:pos="288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Meet with the </w:t>
      </w:r>
      <w:r w:rsidR="00F71BBC" w:rsidRPr="00F71BBC">
        <w:rPr>
          <w:rFonts w:asciiTheme="minorHAnsi" w:hAnsiTheme="minorHAnsi"/>
          <w:sz w:val="22"/>
          <w:szCs w:val="22"/>
        </w:rPr>
        <w:t xml:space="preserve">Clinical Nurse Manager </w:t>
      </w:r>
      <w:r w:rsidRPr="00F71BBC">
        <w:rPr>
          <w:rFonts w:asciiTheme="minorHAnsi" w:hAnsiTheme="minorHAnsi"/>
          <w:sz w:val="22"/>
          <w:szCs w:val="22"/>
        </w:rPr>
        <w:t>at regular intervals regarding the progress of his/her work;</w:t>
      </w:r>
    </w:p>
    <w:p w14:paraId="18B7CFE8" w14:textId="77777777" w:rsidR="00570CF2" w:rsidRPr="00F71BBC" w:rsidRDefault="00570CF2" w:rsidP="00F71BBC">
      <w:pPr>
        <w:pStyle w:val="ListParagraph"/>
        <w:numPr>
          <w:ilvl w:val="0"/>
          <w:numId w:val="18"/>
        </w:numPr>
        <w:tabs>
          <w:tab w:val="num" w:pos="2880"/>
        </w:tabs>
        <w:jc w:val="both"/>
        <w:rPr>
          <w:rFonts w:asciiTheme="minorHAnsi" w:hAnsiTheme="minorHAnsi"/>
          <w:sz w:val="22"/>
          <w:szCs w:val="22"/>
        </w:rPr>
      </w:pPr>
      <w:r w:rsidRPr="00F71BBC">
        <w:rPr>
          <w:rFonts w:asciiTheme="minorHAnsi" w:hAnsiTheme="minorHAnsi"/>
          <w:sz w:val="22"/>
          <w:szCs w:val="22"/>
        </w:rPr>
        <w:t xml:space="preserve">To assist the </w:t>
      </w:r>
      <w:r w:rsidR="00F71BBC" w:rsidRPr="00F71BBC">
        <w:rPr>
          <w:rFonts w:asciiTheme="minorHAnsi" w:hAnsiTheme="minorHAnsi"/>
          <w:sz w:val="22"/>
          <w:szCs w:val="22"/>
        </w:rPr>
        <w:t>Clinical Nurse Manager</w:t>
      </w:r>
      <w:r w:rsidRPr="00F71BBC">
        <w:rPr>
          <w:rFonts w:asciiTheme="minorHAnsi" w:hAnsiTheme="minorHAnsi"/>
          <w:sz w:val="22"/>
          <w:szCs w:val="22"/>
        </w:rPr>
        <w:t xml:space="preserve"> in the day to day running of the project.</w:t>
      </w:r>
    </w:p>
    <w:p w14:paraId="18B7CFE9" w14:textId="77777777" w:rsidR="00570CF2" w:rsidRDefault="00570CF2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A" w14:textId="77777777" w:rsidR="00806963" w:rsidRPr="00F71BBC" w:rsidRDefault="00806963" w:rsidP="00570CF2">
      <w:pPr>
        <w:jc w:val="both"/>
        <w:rPr>
          <w:rFonts w:asciiTheme="minorHAnsi" w:hAnsiTheme="minorHAnsi"/>
          <w:sz w:val="22"/>
          <w:szCs w:val="22"/>
        </w:rPr>
      </w:pPr>
    </w:p>
    <w:p w14:paraId="18B7CFE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2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Nursing Responsibilities:</w:t>
      </w:r>
    </w:p>
    <w:p w14:paraId="18B7CFEC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ED" w14:textId="77777777" w:rsidR="00F71BBC" w:rsidRPr="00F71BBC" w:rsidRDefault="00F71BBC" w:rsidP="00F71BBC">
      <w:pPr>
        <w:numPr>
          <w:ilvl w:val="0"/>
          <w:numId w:val="14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lead on the dispensing, storage and recording of medication in line with best practice</w:t>
      </w:r>
    </w:p>
    <w:p w14:paraId="18B7CFEE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Uphold all agreed quality standards and participate in the evaluation and audit of services in order to improve quality, standards of care and ensure clinical effectiveness.</w:t>
      </w:r>
    </w:p>
    <w:p w14:paraId="18B7CFEF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To be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cognisant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of and comply with the An Board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Altranais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code of professional conduct.</w:t>
      </w:r>
    </w:p>
    <w:p w14:paraId="18B7CFF0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Deliver nursing care to participants over a 24-hour rostered period.</w:t>
      </w:r>
    </w:p>
    <w:p w14:paraId="18B7CFF1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e the health education/health promotion service to clients.</w:t>
      </w:r>
    </w:p>
    <w:p w14:paraId="18B7CFF2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In conjunction with the duty team, deliver nursing care to clients in line with Residential Community Detox policies, procedures and systems ensuring they meet the requirements of the key service objectives. </w:t>
      </w:r>
    </w:p>
    <w:p w14:paraId="18B7CFF3" w14:textId="77777777" w:rsidR="00F71BBC" w:rsidRPr="00F71BBC" w:rsidRDefault="00F71BBC" w:rsidP="00F71BBC">
      <w:pPr>
        <w:numPr>
          <w:ilvl w:val="0"/>
          <w:numId w:val="13"/>
        </w:numPr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nsure Nursing registration requirements are maintained.</w:t>
      </w:r>
    </w:p>
    <w:p w14:paraId="18B7CFF4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5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3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To provide direct support to participants through:</w:t>
      </w:r>
    </w:p>
    <w:p w14:paraId="18B7CFF7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CFF8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tervention, support and supervision;</w:t>
      </w:r>
    </w:p>
    <w:p w14:paraId="18B7CFF9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 part of a multi-disciplinary duty team in a residential crisis intervention Service, to provide health assessment, to plan, implement and evaluate care plans and to provide direct nursing and social care to drug users in crisis.</w:t>
      </w:r>
    </w:p>
    <w:p w14:paraId="18B7CFFA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e the health education/health promotion service to clients.</w:t>
      </w:r>
    </w:p>
    <w:p w14:paraId="18B7CFFB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When required, advocacy and referral to community services;</w:t>
      </w:r>
    </w:p>
    <w:p w14:paraId="18B7CFFC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Supervising the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behaviour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of the participants at all times;</w:t>
      </w:r>
    </w:p>
    <w:p w14:paraId="18B7CFFD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Liaising with the appropriate staff in accessing move-on accommodation for the participants;</w:t>
      </w:r>
    </w:p>
    <w:p w14:paraId="18B7CFFE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lanning recreational and/or group activities.</w:t>
      </w:r>
    </w:p>
    <w:p w14:paraId="18B7CFFF" w14:textId="77777777" w:rsidR="00F71BBC" w:rsidRPr="00F71BBC" w:rsidRDefault="00F71BBC" w:rsidP="00F71BBC">
      <w:pPr>
        <w:numPr>
          <w:ilvl w:val="0"/>
          <w:numId w:val="8"/>
        </w:numPr>
        <w:tabs>
          <w:tab w:val="clear" w:pos="720"/>
          <w:tab w:val="num" w:pos="-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offer key working sessions on an ongoing basis to assist clients in making decisions regarding move on options and their recovery path for the future</w:t>
      </w:r>
    </w:p>
    <w:p w14:paraId="18B7D000" w14:textId="77777777" w:rsidR="00F71BBC" w:rsidRPr="00F71BBC" w:rsidRDefault="00F71BBC" w:rsidP="00F71BBC">
      <w:pPr>
        <w:tabs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01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02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4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To assist with participants’ case work through:</w:t>
      </w:r>
    </w:p>
    <w:p w14:paraId="18B7D003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04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ffe</w:t>
      </w:r>
      <w:r w:rsidR="00806963">
        <w:rPr>
          <w:rFonts w:asciiTheme="minorHAnsi" w:hAnsiTheme="minorHAnsi" w:cs="Arial"/>
          <w:sz w:val="22"/>
          <w:szCs w:val="22"/>
        </w:rPr>
        <w:t>ctive communication with all Peter Mc</w:t>
      </w:r>
      <w:r w:rsidRPr="00F71BBC">
        <w:rPr>
          <w:rFonts w:asciiTheme="minorHAnsi" w:hAnsiTheme="minorHAnsi" w:cs="Arial"/>
          <w:sz w:val="22"/>
          <w:szCs w:val="22"/>
        </w:rPr>
        <w:t>Verry Trust staff</w:t>
      </w:r>
    </w:p>
    <w:p w14:paraId="18B7D005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Key-working with participants to aid in the process of long term goal setting</w:t>
      </w:r>
    </w:p>
    <w:p w14:paraId="18B7D006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sisting with participant’s Individual Personal Plans;</w:t>
      </w:r>
    </w:p>
    <w:p w14:paraId="18B7D007" w14:textId="77777777" w:rsidR="00F71BBC" w:rsidRP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Ensuring that participants are fully informed about all entitlements.</w:t>
      </w:r>
    </w:p>
    <w:p w14:paraId="18B7D008" w14:textId="77777777" w:rsidR="00F71BBC" w:rsidRDefault="00F71BBC" w:rsidP="00F71BBC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To instill hope in clients in respects of positive change and overall improvement in regards to quality of life</w:t>
      </w:r>
    </w:p>
    <w:p w14:paraId="18B7D009" w14:textId="77777777" w:rsidR="00806963" w:rsidRPr="00F71BBC" w:rsidRDefault="00806963" w:rsidP="00806963">
      <w:pPr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0A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0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5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maintain a safe and healthy living environment through:</w:t>
      </w:r>
    </w:p>
    <w:p w14:paraId="18B7D00C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0D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dherence to safety and security protocols;</w:t>
      </w:r>
    </w:p>
    <w:p w14:paraId="18B7D00E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ssigning routine tasks and domestic duties to participants;</w:t>
      </w:r>
    </w:p>
    <w:p w14:paraId="18B7D00F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Keeping stock of household necessities and purchasing weekly groceries;</w:t>
      </w:r>
    </w:p>
    <w:p w14:paraId="18B7D010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Providing meals along with participants;</w:t>
      </w:r>
    </w:p>
    <w:p w14:paraId="18B7D011" w14:textId="77777777" w:rsidR="00F71BBC" w:rsidRP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dvice and help to participants with housekeeping needs;</w:t>
      </w:r>
    </w:p>
    <w:p w14:paraId="18B7D012" w14:textId="77777777" w:rsidR="00F71BBC" w:rsidRDefault="00F71BBC" w:rsidP="00F71BBC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Mediating disputes and encouraging co-operation.</w:t>
      </w:r>
    </w:p>
    <w:p w14:paraId="18B7D013" w14:textId="77777777" w:rsidR="00806963" w:rsidRPr="00F71BBC" w:rsidRDefault="00806963" w:rsidP="00806963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4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15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lastRenderedPageBreak/>
        <w:t xml:space="preserve">6. 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respond to requests for service through:</w:t>
      </w:r>
    </w:p>
    <w:p w14:paraId="18B7D01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7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Links with other Peter Mc </w:t>
      </w:r>
      <w:proofErr w:type="spellStart"/>
      <w:r w:rsidRPr="00F71BBC">
        <w:rPr>
          <w:rFonts w:asciiTheme="minorHAnsi" w:hAnsiTheme="minorHAnsi" w:cs="Arial"/>
          <w:sz w:val="22"/>
          <w:szCs w:val="22"/>
        </w:rPr>
        <w:t>Verry</w:t>
      </w:r>
      <w:proofErr w:type="spellEnd"/>
      <w:r w:rsidRPr="00F71BBC">
        <w:rPr>
          <w:rFonts w:asciiTheme="minorHAnsi" w:hAnsiTheme="minorHAnsi" w:cs="Arial"/>
          <w:sz w:val="22"/>
          <w:szCs w:val="22"/>
        </w:rPr>
        <w:t xml:space="preserve"> Trust services, screening and assessment;</w:t>
      </w:r>
    </w:p>
    <w:p w14:paraId="18B7D018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Communication of information and referral to resources;</w:t>
      </w:r>
    </w:p>
    <w:p w14:paraId="18B7D019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Offering ongoing support to former participants;</w:t>
      </w:r>
    </w:p>
    <w:p w14:paraId="18B7D01A" w14:textId="77777777" w:rsidR="00F71BBC" w:rsidRPr="00F71BBC" w:rsidRDefault="00F71BBC" w:rsidP="00F71BBC">
      <w:pPr>
        <w:numPr>
          <w:ilvl w:val="0"/>
          <w:numId w:val="1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To </w:t>
      </w:r>
      <w:r w:rsidR="00806963" w:rsidRPr="00F71BBC">
        <w:rPr>
          <w:rFonts w:asciiTheme="minorHAnsi" w:hAnsiTheme="minorHAnsi" w:cs="Arial"/>
          <w:sz w:val="22"/>
          <w:szCs w:val="22"/>
        </w:rPr>
        <w:t>liaise</w:t>
      </w:r>
      <w:r w:rsidRPr="00F71BBC">
        <w:rPr>
          <w:rFonts w:asciiTheme="minorHAnsi" w:hAnsiTheme="minorHAnsi" w:cs="Arial"/>
          <w:sz w:val="22"/>
          <w:szCs w:val="22"/>
        </w:rPr>
        <w:t xml:space="preserve"> with past participants to offer support, advice and guidance in regards to accessing services, accommodation etc.</w:t>
      </w:r>
    </w:p>
    <w:p w14:paraId="18B7D01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1C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7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 xml:space="preserve"> To undertake administrative duties through:</w:t>
      </w:r>
    </w:p>
    <w:p w14:paraId="18B7D01D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1E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Maintaining participants’ details and documentation;</w:t>
      </w:r>
    </w:p>
    <w:p w14:paraId="18B7D01F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ctively participating in staff meetings;</w:t>
      </w:r>
    </w:p>
    <w:p w14:paraId="18B7D020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Providing written reports to the </w:t>
      </w:r>
      <w:r>
        <w:rPr>
          <w:rFonts w:asciiTheme="minorHAnsi" w:hAnsiTheme="minorHAnsi" w:cs="Arial"/>
          <w:sz w:val="22"/>
          <w:szCs w:val="22"/>
        </w:rPr>
        <w:t>Clinical Nurse Manager</w:t>
      </w:r>
      <w:r w:rsidRPr="00F71BBC">
        <w:rPr>
          <w:rFonts w:asciiTheme="minorHAnsi" w:hAnsiTheme="minorHAnsi" w:cs="Arial"/>
          <w:sz w:val="22"/>
          <w:szCs w:val="22"/>
        </w:rPr>
        <w:t xml:space="preserve"> where necessary;</w:t>
      </w:r>
    </w:p>
    <w:p w14:paraId="18B7D021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Recording any Incidents / Accidents that may occur.</w:t>
      </w:r>
    </w:p>
    <w:p w14:paraId="18B7D022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Reviewing care plans and safety plans weekly and ensuring any changes to client care are documented and relevant adjustments are implemented to cater for the clients’ needs in a holistic manner</w:t>
      </w:r>
    </w:p>
    <w:p w14:paraId="18B7D023" w14:textId="77777777" w:rsid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4" w14:textId="77777777" w:rsidR="00806963" w:rsidRPr="00F71BBC" w:rsidRDefault="00806963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5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8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 xml:space="preserve"> Change in work programme:</w:t>
      </w:r>
    </w:p>
    <w:p w14:paraId="18B7D026" w14:textId="77777777" w:rsidR="00F71BBC" w:rsidRP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7" w14:textId="77777777" w:rsid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t may be necessary, from time to time, for workload to be re-prioritised in order to accommodate workloads in other areas of the organisation.  Due notice and consultation will be given.</w:t>
      </w:r>
    </w:p>
    <w:p w14:paraId="18B7D028" w14:textId="77777777" w:rsidR="00806963" w:rsidRPr="00F71BBC" w:rsidRDefault="00806963" w:rsidP="00806963">
      <w:pPr>
        <w:ind w:left="1080"/>
        <w:jc w:val="both"/>
        <w:rPr>
          <w:rFonts w:asciiTheme="minorHAnsi" w:hAnsiTheme="minorHAnsi" w:cs="Arial"/>
          <w:sz w:val="22"/>
          <w:szCs w:val="22"/>
        </w:rPr>
      </w:pPr>
    </w:p>
    <w:p w14:paraId="18B7D029" w14:textId="77777777" w:rsidR="00F71BBC" w:rsidRPr="00F71BBC" w:rsidRDefault="00F71BBC" w:rsidP="00F71BBC">
      <w:pPr>
        <w:ind w:left="720"/>
        <w:jc w:val="both"/>
        <w:rPr>
          <w:rFonts w:asciiTheme="minorHAnsi" w:hAnsiTheme="minorHAnsi" w:cs="Arial"/>
          <w:sz w:val="22"/>
          <w:szCs w:val="22"/>
        </w:rPr>
      </w:pPr>
    </w:p>
    <w:p w14:paraId="18B7D02A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9.</w:t>
      </w:r>
      <w:r w:rsidRPr="00F71BBC">
        <w:rPr>
          <w:rFonts w:asciiTheme="minorHAnsi" w:hAnsiTheme="minorHAnsi" w:cs="Arial"/>
          <w:b/>
          <w:sz w:val="22"/>
          <w:szCs w:val="22"/>
        </w:rPr>
        <w:tab/>
        <w:t>To have a positive and enthusiastic attitude in work:</w:t>
      </w:r>
    </w:p>
    <w:p w14:paraId="18B7D02B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2C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 your interactions with management, staff and participants of the Peter McVerry Trust.</w:t>
      </w:r>
    </w:p>
    <w:p w14:paraId="18B7D02D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In your interactions with external agencies while representing the Peter McVerry Trust.</w:t>
      </w:r>
    </w:p>
    <w:p w14:paraId="18B7D02E" w14:textId="77777777" w:rsidR="00F71BBC" w:rsidRDefault="00F71BBC" w:rsidP="00F71BBC">
      <w:pPr>
        <w:jc w:val="both"/>
        <w:rPr>
          <w:rFonts w:asciiTheme="minorHAnsi" w:hAnsiTheme="minorHAnsi" w:cs="Arial"/>
          <w:sz w:val="22"/>
          <w:szCs w:val="22"/>
        </w:rPr>
      </w:pPr>
    </w:p>
    <w:p w14:paraId="18B7D02F" w14:textId="77777777" w:rsidR="00F71BBC" w:rsidRPr="00F71BBC" w:rsidRDefault="00F71BBC" w:rsidP="00F71BBC">
      <w:pPr>
        <w:tabs>
          <w:tab w:val="num" w:pos="1080"/>
        </w:tabs>
        <w:ind w:left="1080" w:hanging="360"/>
        <w:jc w:val="both"/>
        <w:rPr>
          <w:rFonts w:asciiTheme="minorHAnsi" w:hAnsiTheme="minorHAnsi" w:cs="Arial"/>
          <w:sz w:val="22"/>
          <w:szCs w:val="22"/>
        </w:rPr>
      </w:pPr>
    </w:p>
    <w:p w14:paraId="18B7D030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  <w:r w:rsidRPr="00F71BBC">
        <w:rPr>
          <w:rFonts w:asciiTheme="minorHAnsi" w:hAnsiTheme="minorHAnsi" w:cs="Arial"/>
          <w:b/>
          <w:sz w:val="22"/>
          <w:szCs w:val="22"/>
        </w:rPr>
        <w:t>10.</w:t>
      </w:r>
      <w:r w:rsidRPr="00F71BBC">
        <w:rPr>
          <w:rFonts w:asciiTheme="minorHAnsi" w:hAnsiTheme="minorHAnsi" w:cs="Arial"/>
          <w:sz w:val="22"/>
          <w:szCs w:val="22"/>
        </w:rPr>
        <w:tab/>
      </w:r>
      <w:r w:rsidRPr="00F71BBC">
        <w:rPr>
          <w:rFonts w:asciiTheme="minorHAnsi" w:hAnsiTheme="minorHAnsi" w:cs="Arial"/>
          <w:b/>
          <w:sz w:val="22"/>
          <w:szCs w:val="22"/>
        </w:rPr>
        <w:t>Other Duties:</w:t>
      </w:r>
    </w:p>
    <w:p w14:paraId="18B7D031" w14:textId="77777777" w:rsidR="00F71BBC" w:rsidRPr="00F71BBC" w:rsidRDefault="00F71BBC" w:rsidP="00F71BBC">
      <w:pPr>
        <w:jc w:val="both"/>
        <w:rPr>
          <w:rFonts w:asciiTheme="minorHAnsi" w:hAnsiTheme="minorHAnsi" w:cs="Arial"/>
          <w:b/>
          <w:sz w:val="22"/>
          <w:szCs w:val="22"/>
        </w:rPr>
      </w:pPr>
    </w:p>
    <w:p w14:paraId="18B7D032" w14:textId="77777777" w:rsidR="00F71BBC" w:rsidRP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 xml:space="preserve">Any other duties as designated by the </w:t>
      </w:r>
      <w:r w:rsidR="002B4DD6">
        <w:rPr>
          <w:rFonts w:asciiTheme="minorHAnsi" w:hAnsiTheme="minorHAnsi" w:cs="Arial"/>
          <w:sz w:val="22"/>
          <w:szCs w:val="22"/>
        </w:rPr>
        <w:t xml:space="preserve">Clinical Nurse </w:t>
      </w:r>
      <w:r w:rsidRPr="00F71BBC">
        <w:rPr>
          <w:rFonts w:asciiTheme="minorHAnsi" w:hAnsiTheme="minorHAnsi" w:cs="Arial"/>
          <w:sz w:val="22"/>
          <w:szCs w:val="22"/>
        </w:rPr>
        <w:t>Manager.</w:t>
      </w:r>
    </w:p>
    <w:p w14:paraId="18B7D033" w14:textId="77777777" w:rsidR="00F71BBC" w:rsidRDefault="00F71BBC" w:rsidP="00F71BBC">
      <w:pPr>
        <w:numPr>
          <w:ilvl w:val="0"/>
          <w:numId w:val="12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 w:cs="Arial"/>
          <w:sz w:val="22"/>
          <w:szCs w:val="22"/>
        </w:rPr>
      </w:pPr>
      <w:r w:rsidRPr="00F71BBC">
        <w:rPr>
          <w:rFonts w:asciiTheme="minorHAnsi" w:hAnsiTheme="minorHAnsi" w:cs="Arial"/>
          <w:sz w:val="22"/>
          <w:szCs w:val="22"/>
        </w:rPr>
        <w:t>Any other duties which may arise in line with catering for the needs of our clients</w:t>
      </w:r>
    </w:p>
    <w:p w14:paraId="18B7D034" w14:textId="77777777" w:rsidR="00806963" w:rsidRPr="00806963" w:rsidRDefault="00806963" w:rsidP="00806963">
      <w:pPr>
        <w:pBdr>
          <w:bottom w:val="single" w:sz="12" w:space="1" w:color="auto"/>
        </w:pBdr>
        <w:ind w:left="360"/>
        <w:jc w:val="both"/>
        <w:rPr>
          <w:rFonts w:ascii="Calibri" w:hAnsi="Calibri" w:cs="Helvetica"/>
          <w:sz w:val="22"/>
          <w:szCs w:val="22"/>
        </w:rPr>
      </w:pPr>
    </w:p>
    <w:p w14:paraId="18B7D035" w14:textId="77777777" w:rsidR="00806963" w:rsidRPr="00806963" w:rsidRDefault="00806963" w:rsidP="00806963">
      <w:pPr>
        <w:pBdr>
          <w:bottom w:val="single" w:sz="12" w:space="1" w:color="auto"/>
        </w:pBdr>
        <w:ind w:left="360"/>
        <w:jc w:val="both"/>
        <w:rPr>
          <w:rFonts w:ascii="Calibri" w:hAnsi="Calibri" w:cs="Helvetica"/>
          <w:sz w:val="22"/>
          <w:szCs w:val="22"/>
        </w:rPr>
      </w:pPr>
    </w:p>
    <w:p w14:paraId="18B7D036" w14:textId="77777777" w:rsidR="00806963" w:rsidRPr="00806963" w:rsidRDefault="00806963" w:rsidP="00806963">
      <w:pPr>
        <w:tabs>
          <w:tab w:val="num" w:pos="1080"/>
        </w:tabs>
        <w:ind w:left="360"/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14:paraId="18B7D037" w14:textId="77777777" w:rsidR="00806963" w:rsidRPr="00806963" w:rsidRDefault="00806963" w:rsidP="00806963">
      <w:pPr>
        <w:tabs>
          <w:tab w:val="num" w:pos="1080"/>
        </w:tabs>
        <w:ind w:left="360"/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806963"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14:paraId="18B7D038" w14:textId="77777777" w:rsidR="00806963" w:rsidRPr="00806963" w:rsidRDefault="00806963" w:rsidP="00806963">
      <w:pPr>
        <w:tabs>
          <w:tab w:val="num" w:pos="1080"/>
        </w:tabs>
        <w:ind w:left="360"/>
        <w:jc w:val="both"/>
        <w:rPr>
          <w:rFonts w:asciiTheme="minorHAnsi" w:hAnsiTheme="minorHAnsi"/>
          <w:sz w:val="22"/>
          <w:szCs w:val="22"/>
        </w:rPr>
      </w:pPr>
    </w:p>
    <w:p w14:paraId="18B7D039" w14:textId="77777777" w:rsidR="00806963" w:rsidRPr="00806963" w:rsidRDefault="00806963" w:rsidP="00806963">
      <w:pPr>
        <w:ind w:left="360"/>
        <w:rPr>
          <w:rFonts w:asciiTheme="minorHAnsi" w:hAnsiTheme="minorHAnsi"/>
          <w:b/>
          <w:sz w:val="22"/>
          <w:szCs w:val="22"/>
        </w:rPr>
      </w:pPr>
      <w:r w:rsidRPr="00806963">
        <w:rPr>
          <w:rFonts w:asciiTheme="minorHAnsi" w:hAnsiTheme="minorHAnsi"/>
          <w:b/>
          <w:sz w:val="22"/>
          <w:szCs w:val="22"/>
        </w:rPr>
        <w:t>Qualifications and Experience:</w:t>
      </w:r>
    </w:p>
    <w:p w14:paraId="18B7D03A" w14:textId="77777777" w:rsidR="00806963" w:rsidRDefault="00806963" w:rsidP="00806963">
      <w:pPr>
        <w:ind w:left="360"/>
        <w:rPr>
          <w:rFonts w:asciiTheme="minorHAnsi" w:hAnsiTheme="minorHAnsi"/>
          <w:b/>
          <w:bCs/>
          <w:sz w:val="22"/>
          <w:szCs w:val="22"/>
        </w:rPr>
      </w:pPr>
    </w:p>
    <w:p w14:paraId="18B7D03B" w14:textId="0A170C06" w:rsid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 w:cs="Arial"/>
          <w:sz w:val="22"/>
          <w:szCs w:val="22"/>
        </w:rPr>
      </w:pPr>
      <w:r w:rsidRPr="000D039C">
        <w:rPr>
          <w:rFonts w:asciiTheme="minorHAnsi" w:hAnsiTheme="minorHAnsi" w:cs="Arial"/>
          <w:sz w:val="22"/>
          <w:szCs w:val="22"/>
        </w:rPr>
        <w:t xml:space="preserve">Nursing Qualification – BSc in Psychiatric or General Nursing, </w:t>
      </w:r>
      <w:r w:rsidR="000D039C" w:rsidRPr="000D039C">
        <w:rPr>
          <w:rFonts w:asciiTheme="minorHAnsi" w:hAnsiTheme="minorHAnsi" w:cs="Arial"/>
          <w:sz w:val="22"/>
          <w:szCs w:val="22"/>
        </w:rPr>
        <w:t>r</w:t>
      </w:r>
      <w:r w:rsidRPr="000D039C">
        <w:rPr>
          <w:rFonts w:asciiTheme="minorHAnsi" w:hAnsiTheme="minorHAnsi" w:cs="Arial"/>
          <w:sz w:val="22"/>
          <w:szCs w:val="22"/>
        </w:rPr>
        <w:t xml:space="preserve">egistered with An </w:t>
      </w:r>
      <w:proofErr w:type="spellStart"/>
      <w:r w:rsidRPr="000D039C">
        <w:rPr>
          <w:rFonts w:asciiTheme="minorHAnsi" w:hAnsiTheme="minorHAnsi" w:cs="Arial"/>
          <w:sz w:val="22"/>
          <w:szCs w:val="22"/>
        </w:rPr>
        <w:t>Bord</w:t>
      </w:r>
      <w:proofErr w:type="spellEnd"/>
      <w:r w:rsidRPr="000D039C">
        <w:rPr>
          <w:rFonts w:asciiTheme="minorHAnsi" w:hAnsiTheme="minorHAnsi" w:cs="Arial"/>
          <w:sz w:val="22"/>
          <w:szCs w:val="22"/>
        </w:rPr>
        <w:t xml:space="preserve"> </w:t>
      </w:r>
      <w:proofErr w:type="spellStart"/>
      <w:r w:rsidRPr="000D039C">
        <w:rPr>
          <w:rFonts w:asciiTheme="minorHAnsi" w:hAnsiTheme="minorHAnsi" w:cs="Arial"/>
          <w:sz w:val="22"/>
          <w:szCs w:val="22"/>
        </w:rPr>
        <w:t>Altranais</w:t>
      </w:r>
      <w:proofErr w:type="spellEnd"/>
      <w:r w:rsidR="001B7A7A">
        <w:rPr>
          <w:rFonts w:asciiTheme="minorHAnsi" w:hAnsiTheme="minorHAnsi" w:cs="Arial"/>
          <w:sz w:val="22"/>
          <w:szCs w:val="22"/>
        </w:rPr>
        <w:t xml:space="preserve"> </w:t>
      </w:r>
    </w:p>
    <w:p w14:paraId="18B7D03C" w14:textId="77777777" w:rsidR="00806963" w:rsidRP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 w:cs="Arial"/>
          <w:sz w:val="22"/>
          <w:szCs w:val="22"/>
        </w:rPr>
      </w:pPr>
      <w:r w:rsidRPr="000D039C">
        <w:rPr>
          <w:rFonts w:asciiTheme="minorHAnsi" w:hAnsiTheme="minorHAnsi"/>
          <w:sz w:val="22"/>
          <w:szCs w:val="22"/>
        </w:rPr>
        <w:t xml:space="preserve">Essential competencies: communication skills, commitment to providing the highest level of service, </w:t>
      </w:r>
      <w:r w:rsidR="000D039C">
        <w:rPr>
          <w:rFonts w:ascii="Calibri" w:hAnsi="Calibri"/>
          <w:sz w:val="22"/>
          <w:szCs w:val="22"/>
        </w:rPr>
        <w:t>professionalism and maintaining professional boundaries</w:t>
      </w:r>
      <w:r w:rsidRPr="000D039C">
        <w:rPr>
          <w:rFonts w:asciiTheme="minorHAnsi" w:hAnsiTheme="minorHAnsi"/>
          <w:sz w:val="22"/>
          <w:szCs w:val="22"/>
        </w:rPr>
        <w:t xml:space="preserve">, respect for others, </w:t>
      </w:r>
      <w:r w:rsidR="000D039C">
        <w:rPr>
          <w:rFonts w:ascii="Calibri" w:hAnsi="Calibri"/>
          <w:sz w:val="22"/>
          <w:szCs w:val="22"/>
        </w:rPr>
        <w:t xml:space="preserve">promoting choice independence, health and </w:t>
      </w:r>
      <w:r w:rsidR="00554222">
        <w:rPr>
          <w:rFonts w:ascii="Calibri" w:hAnsi="Calibri"/>
          <w:sz w:val="22"/>
          <w:szCs w:val="22"/>
        </w:rPr>
        <w:t>well-being</w:t>
      </w:r>
      <w:r w:rsidR="000D039C" w:rsidRPr="000D039C">
        <w:rPr>
          <w:rFonts w:asciiTheme="minorHAnsi" w:hAnsiTheme="minorHAnsi"/>
          <w:sz w:val="22"/>
          <w:szCs w:val="22"/>
        </w:rPr>
        <w:t xml:space="preserve"> </w:t>
      </w:r>
      <w:r w:rsidR="000D039C">
        <w:rPr>
          <w:rFonts w:asciiTheme="minorHAnsi" w:hAnsiTheme="minorHAnsi"/>
          <w:sz w:val="22"/>
          <w:szCs w:val="22"/>
        </w:rPr>
        <w:t xml:space="preserve"> and </w:t>
      </w:r>
      <w:r w:rsidR="000D039C">
        <w:rPr>
          <w:rFonts w:ascii="Calibri" w:hAnsi="Calibri"/>
          <w:sz w:val="22"/>
          <w:szCs w:val="22"/>
        </w:rPr>
        <w:t>resilience &amp; positive outlook</w:t>
      </w:r>
      <w:r w:rsidR="000D039C" w:rsidRPr="000D039C">
        <w:rPr>
          <w:rFonts w:asciiTheme="minorHAnsi" w:hAnsiTheme="minorHAnsi"/>
          <w:sz w:val="22"/>
          <w:szCs w:val="22"/>
        </w:rPr>
        <w:t xml:space="preserve"> </w:t>
      </w:r>
      <w:r w:rsidRPr="000D039C">
        <w:rPr>
          <w:rFonts w:asciiTheme="minorHAnsi" w:hAnsiTheme="minorHAnsi"/>
          <w:sz w:val="22"/>
          <w:szCs w:val="22"/>
        </w:rPr>
        <w:t>(All other competencies to be reviewed as part of the supervision and support process)</w:t>
      </w:r>
    </w:p>
    <w:p w14:paraId="18B7D03D" w14:textId="51587212" w:rsidR="000D039C" w:rsidRDefault="00AC5F5D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>Desirable</w:t>
      </w:r>
      <w:r w:rsidR="000D039C">
        <w:rPr>
          <w:rFonts w:asciiTheme="minorHAnsi" w:hAnsiTheme="minorHAnsi" w:cs="Arial"/>
          <w:sz w:val="22"/>
          <w:szCs w:val="22"/>
        </w:rPr>
        <w:t xml:space="preserve">: </w:t>
      </w:r>
      <w:r w:rsidR="002844FA">
        <w:rPr>
          <w:rFonts w:asciiTheme="minorHAnsi" w:hAnsiTheme="minorHAnsi" w:cs="Arial"/>
          <w:sz w:val="22"/>
          <w:szCs w:val="22"/>
        </w:rPr>
        <w:t xml:space="preserve">At least </w:t>
      </w:r>
      <w:r>
        <w:rPr>
          <w:rFonts w:asciiTheme="minorHAnsi" w:hAnsiTheme="minorHAnsi" w:cs="Arial"/>
          <w:sz w:val="22"/>
          <w:szCs w:val="22"/>
        </w:rPr>
        <w:t>1</w:t>
      </w:r>
      <w:r w:rsidR="000D039C" w:rsidRPr="000D039C">
        <w:rPr>
          <w:rFonts w:asciiTheme="minorHAnsi" w:hAnsiTheme="minorHAnsi" w:cs="Arial"/>
          <w:sz w:val="22"/>
          <w:szCs w:val="22"/>
        </w:rPr>
        <w:t xml:space="preserve"> years nursing experience post registration and </w:t>
      </w:r>
      <w:r w:rsidR="000D039C" w:rsidRPr="000D039C">
        <w:rPr>
          <w:rFonts w:asciiTheme="minorHAnsi" w:hAnsiTheme="minorHAnsi"/>
          <w:sz w:val="22"/>
          <w:szCs w:val="22"/>
        </w:rPr>
        <w:t>a positive, calm and client centered approach to their work</w:t>
      </w:r>
      <w:r w:rsidR="000D039C">
        <w:rPr>
          <w:rFonts w:asciiTheme="minorHAnsi" w:hAnsiTheme="minorHAnsi"/>
          <w:sz w:val="22"/>
          <w:szCs w:val="22"/>
        </w:rPr>
        <w:t>.</w:t>
      </w:r>
    </w:p>
    <w:p w14:paraId="18B7D03E" w14:textId="77777777" w:rsidR="000D039C" w:rsidRPr="000D039C" w:rsidRDefault="00806963" w:rsidP="000D039C">
      <w:pPr>
        <w:pStyle w:val="ListParagraph"/>
        <w:numPr>
          <w:ilvl w:val="0"/>
          <w:numId w:val="23"/>
        </w:numPr>
        <w:ind w:left="709"/>
        <w:rPr>
          <w:rFonts w:asciiTheme="minorHAnsi" w:hAnsiTheme="minorHAnsi"/>
          <w:sz w:val="22"/>
          <w:szCs w:val="22"/>
        </w:rPr>
      </w:pPr>
      <w:r w:rsidRPr="000D039C">
        <w:rPr>
          <w:rFonts w:asciiTheme="minorHAnsi" w:hAnsiTheme="minorHAnsi"/>
          <w:sz w:val="22"/>
          <w:szCs w:val="22"/>
        </w:rPr>
        <w:t>D</w:t>
      </w:r>
      <w:r w:rsidR="00554222">
        <w:rPr>
          <w:rFonts w:asciiTheme="minorHAnsi" w:hAnsiTheme="minorHAnsi"/>
          <w:sz w:val="22"/>
          <w:szCs w:val="22"/>
        </w:rPr>
        <w:t>esirable: Experience of working</w:t>
      </w:r>
      <w:r w:rsidR="000D039C" w:rsidRPr="000D039C">
        <w:rPr>
          <w:rFonts w:asciiTheme="minorHAnsi" w:hAnsiTheme="minorHAnsi" w:cs="Arial"/>
          <w:sz w:val="22"/>
          <w:szCs w:val="22"/>
        </w:rPr>
        <w:t xml:space="preserve"> with clients detoxing from methadone in a residential setting.</w:t>
      </w:r>
      <w:r w:rsidR="000D039C">
        <w:rPr>
          <w:rFonts w:asciiTheme="minorHAnsi" w:hAnsiTheme="minorHAnsi" w:cs="Arial"/>
          <w:sz w:val="22"/>
          <w:szCs w:val="22"/>
        </w:rPr>
        <w:t xml:space="preserve"> </w:t>
      </w:r>
      <w:r w:rsidR="000D039C" w:rsidRPr="000D039C">
        <w:rPr>
          <w:rFonts w:asciiTheme="minorHAnsi" w:hAnsiTheme="minorHAnsi" w:cs="Arial"/>
          <w:sz w:val="22"/>
          <w:szCs w:val="22"/>
        </w:rPr>
        <w:t>A keen interest in the area of addiction and an overall awareness/understanding of the social implications of drug misuse</w:t>
      </w:r>
    </w:p>
    <w:p w14:paraId="18B7D03F" w14:textId="77777777" w:rsidR="00806963" w:rsidRPr="000D039C" w:rsidRDefault="00806963" w:rsidP="00554222">
      <w:pPr>
        <w:pStyle w:val="ListParagraph"/>
        <w:ind w:left="709"/>
        <w:rPr>
          <w:rFonts w:asciiTheme="minorHAnsi" w:hAnsiTheme="minorHAnsi"/>
          <w:sz w:val="22"/>
          <w:szCs w:val="22"/>
        </w:rPr>
      </w:pPr>
    </w:p>
    <w:p w14:paraId="18B7D040" w14:textId="77777777" w:rsidR="00806963" w:rsidRPr="008657EC" w:rsidRDefault="00806963" w:rsidP="00806963">
      <w:pPr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8B7D041" w14:textId="77777777" w:rsidR="00806963" w:rsidRPr="008366B0" w:rsidRDefault="00806963" w:rsidP="00806963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14:paraId="732CEF89" w14:textId="77777777" w:rsidR="00AC5F5D" w:rsidRDefault="00D45072" w:rsidP="00D45072">
      <w:pPr>
        <w:jc w:val="both"/>
        <w:rPr>
          <w:rFonts w:asciiTheme="minorHAnsi" w:hAnsiTheme="minorHAnsi" w:cstheme="minorHAnsi"/>
          <w:sz w:val="22"/>
          <w:szCs w:val="22"/>
        </w:rPr>
      </w:pPr>
      <w:r w:rsidRPr="00D45072"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</w:t>
      </w:r>
      <w:hyperlink r:id="rId10" w:history="1">
        <w:r w:rsidR="00AC5F5D" w:rsidRPr="00CA3BC1">
          <w:rPr>
            <w:rStyle w:val="Hyperlink"/>
            <w:rFonts w:asciiTheme="minorHAnsi" w:hAnsiTheme="minorHAnsi" w:cstheme="minorHAnsi"/>
            <w:sz w:val="22"/>
            <w:szCs w:val="22"/>
          </w:rPr>
          <w:t>https://pmvtrust.ie/about-us/jobs/</w:t>
        </w:r>
      </w:hyperlink>
    </w:p>
    <w:p w14:paraId="18B7D042" w14:textId="7E1FCA2B" w:rsidR="00D45072" w:rsidRPr="00AC5F5D" w:rsidRDefault="00D45072" w:rsidP="00D45072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C5F5D">
        <w:rPr>
          <w:rFonts w:asciiTheme="minorHAnsi" w:hAnsiTheme="minorHAnsi" w:cstheme="minorHAnsi"/>
          <w:b/>
          <w:sz w:val="22"/>
          <w:szCs w:val="22"/>
        </w:rPr>
        <w:t>Interviews are currently in progress for these positions</w:t>
      </w:r>
      <w:r w:rsidR="001B7A7A">
        <w:rPr>
          <w:rFonts w:asciiTheme="minorHAnsi" w:hAnsiTheme="minorHAnsi" w:cstheme="minorHAnsi"/>
          <w:b/>
          <w:sz w:val="22"/>
          <w:szCs w:val="22"/>
        </w:rPr>
        <w:t>,</w:t>
      </w:r>
      <w:r w:rsidRPr="00AC5F5D">
        <w:rPr>
          <w:rFonts w:asciiTheme="minorHAnsi" w:hAnsiTheme="minorHAnsi" w:cstheme="minorHAnsi"/>
          <w:b/>
          <w:sz w:val="22"/>
          <w:szCs w:val="22"/>
        </w:rPr>
        <w:t xml:space="preserve"> so please apply immediately. </w:t>
      </w:r>
    </w:p>
    <w:p w14:paraId="18B7D043" w14:textId="77777777" w:rsidR="00C571C2" w:rsidRDefault="00C571C2" w:rsidP="00D45072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14:paraId="18B7D044" w14:textId="4050B848" w:rsidR="00C571C2" w:rsidRPr="00D45072" w:rsidRDefault="00C571C2" w:rsidP="00D45072">
      <w:pPr>
        <w:jc w:val="both"/>
        <w:rPr>
          <w:rFonts w:asciiTheme="minorHAnsi" w:hAnsiTheme="minorHAnsi" w:cs="Helvetica"/>
          <w:b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ab/>
      </w:r>
      <w:r>
        <w:rPr>
          <w:rFonts w:asciiTheme="minorHAnsi" w:hAnsiTheme="minorHAnsi" w:cs="Helvetica"/>
          <w:b/>
          <w:sz w:val="22"/>
          <w:szCs w:val="22"/>
        </w:rPr>
        <w:tab/>
      </w:r>
      <w:r>
        <w:rPr>
          <w:rFonts w:asciiTheme="minorHAnsi" w:hAnsiTheme="minorHAnsi" w:cs="Helvetica"/>
          <w:b/>
          <w:sz w:val="22"/>
          <w:szCs w:val="22"/>
        </w:rPr>
        <w:tab/>
      </w:r>
      <w:bookmarkStart w:id="0" w:name="_GoBack"/>
      <w:bookmarkEnd w:id="0"/>
    </w:p>
    <w:p w14:paraId="18B7D045" w14:textId="77777777" w:rsidR="00D45072" w:rsidRPr="00D45072" w:rsidRDefault="00D45072" w:rsidP="00D45072">
      <w:pPr>
        <w:rPr>
          <w:rFonts w:asciiTheme="minorHAnsi" w:hAnsiTheme="minorHAnsi"/>
          <w:b/>
          <w:sz w:val="22"/>
          <w:szCs w:val="22"/>
          <w:lang w:val="en-IE"/>
        </w:rPr>
      </w:pPr>
    </w:p>
    <w:p w14:paraId="18B7D046" w14:textId="77777777" w:rsidR="00D45072" w:rsidRPr="00D45072" w:rsidRDefault="00D45072" w:rsidP="00D45072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14:paraId="18B7D047" w14:textId="77777777" w:rsidR="00D45072" w:rsidRPr="00D45072" w:rsidRDefault="00D45072" w:rsidP="00D45072">
      <w:pPr>
        <w:tabs>
          <w:tab w:val="num" w:pos="0"/>
        </w:tabs>
        <w:jc w:val="center"/>
        <w:rPr>
          <w:rFonts w:cs="Helvetica"/>
          <w:sz w:val="22"/>
          <w:szCs w:val="22"/>
        </w:rPr>
      </w:pPr>
    </w:p>
    <w:p w14:paraId="18B7D048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D45072">
        <w:rPr>
          <w:rFonts w:asciiTheme="minorHAnsi" w:hAnsiTheme="minorHAnsi"/>
          <w:b/>
          <w:sz w:val="22"/>
          <w:szCs w:val="22"/>
        </w:rPr>
        <w:t>Peter McVerry Trust is an Equal Opportunity Employer</w:t>
      </w:r>
    </w:p>
    <w:p w14:paraId="18B7D049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14:paraId="18B7D04A" w14:textId="77777777" w:rsidR="00D45072" w:rsidRPr="00D45072" w:rsidRDefault="00D45072" w:rsidP="00D45072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 w:rsidRPr="00D45072">
        <w:rPr>
          <w:rFonts w:asciiTheme="minorHAnsi" w:hAnsiTheme="minorHAnsi"/>
          <w:b/>
          <w:sz w:val="22"/>
          <w:szCs w:val="22"/>
        </w:rPr>
        <w:t xml:space="preserve">Peter McVerry Trust Operations Ltd Registration Number 412953 Charity Number </w:t>
      </w:r>
      <w:smartTag w:uri="urn:schemas-microsoft-com:office:smarttags" w:element="stockticker">
        <w:r w:rsidRPr="00D45072">
          <w:rPr>
            <w:rFonts w:asciiTheme="minorHAnsi" w:hAnsiTheme="minorHAnsi"/>
            <w:b/>
            <w:sz w:val="22"/>
            <w:szCs w:val="22"/>
          </w:rPr>
          <w:t>CHY</w:t>
        </w:r>
      </w:smartTag>
      <w:r w:rsidRPr="00D45072">
        <w:rPr>
          <w:rFonts w:asciiTheme="minorHAnsi" w:hAnsiTheme="minorHAnsi"/>
          <w:b/>
          <w:sz w:val="22"/>
          <w:szCs w:val="22"/>
        </w:rPr>
        <w:t>7256</w:t>
      </w:r>
    </w:p>
    <w:p w14:paraId="18B7D04B" w14:textId="77777777" w:rsidR="00D45072" w:rsidRPr="00D45072" w:rsidRDefault="00D45072" w:rsidP="00D45072">
      <w:pPr>
        <w:tabs>
          <w:tab w:val="num" w:pos="0"/>
        </w:tabs>
        <w:ind w:left="360"/>
        <w:rPr>
          <w:rFonts w:asciiTheme="minorHAnsi" w:hAnsiTheme="minorHAnsi" w:cs="Helvetica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59"/>
        <w:gridCol w:w="2316"/>
        <w:gridCol w:w="2259"/>
        <w:gridCol w:w="2286"/>
      </w:tblGrid>
      <w:tr w:rsidR="00D45072" w:rsidRPr="00D45072" w14:paraId="18B7D055" w14:textId="77777777" w:rsidTr="00D45072">
        <w:tc>
          <w:tcPr>
            <w:tcW w:w="2259" w:type="dxa"/>
          </w:tcPr>
          <w:p w14:paraId="18B7D04C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8B7D04D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5F" wp14:editId="18B7D060">
                  <wp:extent cx="1162050" cy="1228725"/>
                  <wp:effectExtent l="0" t="0" r="0" b="9525"/>
                  <wp:docPr id="9" name="Picture 9" descr="QR Code - PMV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QR Code - PMV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7D04E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2259" w:type="dxa"/>
          </w:tcPr>
          <w:p w14:paraId="18B7D04F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8B7D050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1" wp14:editId="18B7D062">
                  <wp:extent cx="1323975" cy="1219200"/>
                  <wp:effectExtent l="0" t="0" r="9525" b="0"/>
                  <wp:docPr id="8" name="Picture 8" descr="Facebook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acebook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18B7D051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18B7D052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3" wp14:editId="18B7D064">
                  <wp:extent cx="1228725" cy="1228725"/>
                  <wp:effectExtent l="0" t="0" r="9525" b="9525"/>
                  <wp:docPr id="7" name="Picture 7" descr="Twitter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witter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9" w:type="dxa"/>
          </w:tcPr>
          <w:p w14:paraId="18B7D053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</w:p>
          <w:p w14:paraId="18B7D054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noProof/>
                <w:sz w:val="22"/>
                <w:szCs w:val="22"/>
                <w:lang w:val="en-IE" w:eastAsia="en-IE"/>
              </w:rPr>
              <w:drawing>
                <wp:inline distT="0" distB="0" distL="0" distR="0" wp14:anchorId="18B7D065" wp14:editId="18B7D066">
                  <wp:extent cx="1314450" cy="1219200"/>
                  <wp:effectExtent l="0" t="0" r="0" b="0"/>
                  <wp:docPr id="6" name="Picture 6" descr="LinkedIn QR 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kedIn QR 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450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072" w:rsidRPr="00D45072" w14:paraId="18B7D05A" w14:textId="77777777" w:rsidTr="00D45072">
        <w:tc>
          <w:tcPr>
            <w:tcW w:w="2259" w:type="dxa"/>
            <w:hideMark/>
          </w:tcPr>
          <w:p w14:paraId="18B7D056" w14:textId="77777777" w:rsidR="00D45072" w:rsidRPr="00D45072" w:rsidRDefault="001578F1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hyperlink r:id="rId15" w:history="1">
              <w:r w:rsidR="00D45072" w:rsidRPr="00D45072">
                <w:rPr>
                  <w:rStyle w:val="Hyperlink"/>
                  <w:rFonts w:asciiTheme="minorHAnsi" w:hAnsiTheme="minorHAnsi" w:cs="Arial"/>
                  <w:b/>
                  <w:sz w:val="22"/>
                  <w:szCs w:val="22"/>
                </w:rPr>
                <w:t>www.pmvtrust.ie</w:t>
              </w:r>
            </w:hyperlink>
          </w:p>
        </w:tc>
        <w:tc>
          <w:tcPr>
            <w:tcW w:w="2259" w:type="dxa"/>
            <w:hideMark/>
          </w:tcPr>
          <w:p w14:paraId="18B7D057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Facebook</w:t>
            </w:r>
          </w:p>
        </w:tc>
        <w:tc>
          <w:tcPr>
            <w:tcW w:w="2259" w:type="dxa"/>
            <w:hideMark/>
          </w:tcPr>
          <w:p w14:paraId="18B7D058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Twitter</w:t>
            </w:r>
          </w:p>
        </w:tc>
        <w:tc>
          <w:tcPr>
            <w:tcW w:w="2259" w:type="dxa"/>
            <w:hideMark/>
          </w:tcPr>
          <w:p w14:paraId="18B7D059" w14:textId="77777777" w:rsidR="00D45072" w:rsidRPr="00D45072" w:rsidRDefault="00D45072">
            <w:pPr>
              <w:tabs>
                <w:tab w:val="num" w:pos="0"/>
              </w:tabs>
              <w:spacing w:line="276" w:lineRule="auto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D45072">
              <w:rPr>
                <w:rFonts w:asciiTheme="minorHAnsi" w:hAnsiTheme="minorHAnsi" w:cs="Arial"/>
                <w:b/>
                <w:sz w:val="22"/>
                <w:szCs w:val="22"/>
              </w:rPr>
              <w:t>LinkedIn</w:t>
            </w:r>
          </w:p>
        </w:tc>
      </w:tr>
    </w:tbl>
    <w:p w14:paraId="18B7D05B" w14:textId="77777777" w:rsidR="00D45072" w:rsidRPr="00D45072" w:rsidRDefault="00D45072" w:rsidP="00D45072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14:paraId="18B7D05C" w14:textId="77777777" w:rsidR="00D45072" w:rsidRPr="00D45072" w:rsidRDefault="00D45072" w:rsidP="00D45072">
      <w:pPr>
        <w:pStyle w:val="ListParagraph"/>
        <w:ind w:left="1134"/>
        <w:jc w:val="both"/>
        <w:rPr>
          <w:rFonts w:asciiTheme="minorHAnsi" w:hAnsiTheme="minorHAnsi"/>
          <w:sz w:val="22"/>
          <w:szCs w:val="22"/>
        </w:rPr>
      </w:pPr>
    </w:p>
    <w:p w14:paraId="18B7D05D" w14:textId="77777777" w:rsidR="00D45072" w:rsidRPr="00D45072" w:rsidRDefault="00D45072" w:rsidP="00D45072">
      <w:pPr>
        <w:rPr>
          <w:rFonts w:asciiTheme="minorHAnsi" w:hAnsiTheme="minorHAnsi"/>
          <w:sz w:val="22"/>
          <w:szCs w:val="22"/>
        </w:rPr>
      </w:pPr>
    </w:p>
    <w:p w14:paraId="18B7D05E" w14:textId="77777777" w:rsidR="00F71BBC" w:rsidRPr="00D45072" w:rsidRDefault="00F71BBC" w:rsidP="00D45072">
      <w:pPr>
        <w:jc w:val="both"/>
        <w:rPr>
          <w:rFonts w:asciiTheme="minorHAnsi" w:hAnsiTheme="minorHAnsi" w:cs="Arial"/>
          <w:sz w:val="22"/>
          <w:szCs w:val="22"/>
        </w:rPr>
      </w:pPr>
    </w:p>
    <w:sectPr w:rsidR="00F71BBC" w:rsidRPr="00D45072" w:rsidSect="003D6039">
      <w:head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A2B98" w14:textId="77777777" w:rsidR="001578F1" w:rsidRDefault="001578F1" w:rsidP="00806963">
      <w:r>
        <w:separator/>
      </w:r>
    </w:p>
  </w:endnote>
  <w:endnote w:type="continuationSeparator" w:id="0">
    <w:p w14:paraId="1534D8E2" w14:textId="77777777" w:rsidR="001578F1" w:rsidRDefault="001578F1" w:rsidP="0080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20C28" w14:textId="77777777" w:rsidR="001578F1" w:rsidRDefault="001578F1" w:rsidP="00806963">
      <w:r>
        <w:separator/>
      </w:r>
    </w:p>
  </w:footnote>
  <w:footnote w:type="continuationSeparator" w:id="0">
    <w:p w14:paraId="378B23D8" w14:textId="77777777" w:rsidR="001578F1" w:rsidRDefault="001578F1" w:rsidP="00806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7D06B" w14:textId="77777777" w:rsidR="00806963" w:rsidRDefault="00806963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18B7D06C" wp14:editId="18B7D06D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1885950" cy="1323975"/>
          <wp:effectExtent l="0" t="0" r="0" b="9525"/>
          <wp:wrapNone/>
          <wp:docPr id="3" name="Picture 3" descr="NEW PMVT LOGO OCT 201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EW PMVT LOGO OCT 201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1323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C03271"/>
    <w:multiLevelType w:val="hybridMultilevel"/>
    <w:tmpl w:val="4BDA51EC"/>
    <w:lvl w:ilvl="0" w:tplc="1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263628FF"/>
    <w:multiLevelType w:val="hybridMultilevel"/>
    <w:tmpl w:val="4D2ADC0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A44837"/>
    <w:multiLevelType w:val="hybridMultilevel"/>
    <w:tmpl w:val="40E60D62"/>
    <w:lvl w:ilvl="0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14C17"/>
    <w:multiLevelType w:val="hybridMultilevel"/>
    <w:tmpl w:val="81C01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FF7203"/>
    <w:multiLevelType w:val="hybridMultilevel"/>
    <w:tmpl w:val="47168A16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0B07E6"/>
    <w:multiLevelType w:val="hybridMultilevel"/>
    <w:tmpl w:val="DC2E6F2C"/>
    <w:lvl w:ilvl="0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884320"/>
    <w:multiLevelType w:val="hybridMultilevel"/>
    <w:tmpl w:val="6E68FA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BF3F72"/>
    <w:multiLevelType w:val="hybridMultilevel"/>
    <w:tmpl w:val="55167E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52F8F"/>
    <w:multiLevelType w:val="hybridMultilevel"/>
    <w:tmpl w:val="78EA0C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ED0AD2"/>
    <w:multiLevelType w:val="hybridMultilevel"/>
    <w:tmpl w:val="6C2094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5"/>
  </w:num>
  <w:num w:numId="10">
    <w:abstractNumId w:val="3"/>
  </w:num>
  <w:num w:numId="11">
    <w:abstractNumId w:val="7"/>
  </w:num>
  <w:num w:numId="12">
    <w:abstractNumId w:val="9"/>
  </w:num>
  <w:num w:numId="13">
    <w:abstractNumId w:val="16"/>
  </w:num>
  <w:num w:numId="14">
    <w:abstractNumId w:val="14"/>
  </w:num>
  <w:num w:numId="15">
    <w:abstractNumId w:val="5"/>
  </w:num>
  <w:num w:numId="16">
    <w:abstractNumId w:val="2"/>
  </w:num>
  <w:num w:numId="17">
    <w:abstractNumId w:val="13"/>
  </w:num>
  <w:num w:numId="18">
    <w:abstractNumId w:val="8"/>
  </w:num>
  <w:num w:numId="19">
    <w:abstractNumId w:val="4"/>
  </w:num>
  <w:num w:numId="20">
    <w:abstractNumId w:val="10"/>
  </w:num>
  <w:num w:numId="21">
    <w:abstractNumId w:val="12"/>
  </w:num>
  <w:num w:numId="22">
    <w:abstractNumId w:val="5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K1NDMzsTC3MDRU0lEKTi0uzszPAykwrAUAG46V8CwAAAA="/>
  </w:docVars>
  <w:rsids>
    <w:rsidRoot w:val="00570CF2"/>
    <w:rsid w:val="000208CB"/>
    <w:rsid w:val="0002104D"/>
    <w:rsid w:val="000627FC"/>
    <w:rsid w:val="000D039C"/>
    <w:rsid w:val="000E061E"/>
    <w:rsid w:val="001578F1"/>
    <w:rsid w:val="001B0E1E"/>
    <w:rsid w:val="001B2F83"/>
    <w:rsid w:val="001B7A7A"/>
    <w:rsid w:val="0022412D"/>
    <w:rsid w:val="002620EB"/>
    <w:rsid w:val="002844FA"/>
    <w:rsid w:val="002B4DD6"/>
    <w:rsid w:val="002F45F9"/>
    <w:rsid w:val="0031768B"/>
    <w:rsid w:val="0036672D"/>
    <w:rsid w:val="003D6039"/>
    <w:rsid w:val="003F0E6B"/>
    <w:rsid w:val="004D6E0D"/>
    <w:rsid w:val="00554222"/>
    <w:rsid w:val="00570CF2"/>
    <w:rsid w:val="00575CB5"/>
    <w:rsid w:val="006B0F9A"/>
    <w:rsid w:val="006F0098"/>
    <w:rsid w:val="007411E8"/>
    <w:rsid w:val="00771A3A"/>
    <w:rsid w:val="007D4ADE"/>
    <w:rsid w:val="007D6610"/>
    <w:rsid w:val="007F5D96"/>
    <w:rsid w:val="00806963"/>
    <w:rsid w:val="008253C8"/>
    <w:rsid w:val="008F1150"/>
    <w:rsid w:val="009F737F"/>
    <w:rsid w:val="00AC5F5D"/>
    <w:rsid w:val="00AD5644"/>
    <w:rsid w:val="00B17E74"/>
    <w:rsid w:val="00BE66F0"/>
    <w:rsid w:val="00C00AAC"/>
    <w:rsid w:val="00C17E61"/>
    <w:rsid w:val="00C571C2"/>
    <w:rsid w:val="00CC2542"/>
    <w:rsid w:val="00D45072"/>
    <w:rsid w:val="00D64F35"/>
    <w:rsid w:val="00D86231"/>
    <w:rsid w:val="00DC0DF5"/>
    <w:rsid w:val="00E00D84"/>
    <w:rsid w:val="00E14B32"/>
    <w:rsid w:val="00E30105"/>
    <w:rsid w:val="00E43150"/>
    <w:rsid w:val="00E62C0A"/>
    <w:rsid w:val="00EA6A50"/>
    <w:rsid w:val="00EF0EC7"/>
    <w:rsid w:val="00F0395C"/>
    <w:rsid w:val="00F25ACF"/>
    <w:rsid w:val="00F71BBC"/>
    <w:rsid w:val="00F96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18B7CFD3"/>
  <w15:docId w15:val="{ECF3E241-86BB-4BE2-9C55-7457D178B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0CF2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CF2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806963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806963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9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963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69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963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basedOn w:val="DefaultParagraphFont"/>
    <w:rsid w:val="0080696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5F5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www.pmvtrust.ie" TargetMode="External"/><Relationship Id="rId10" Type="http://schemas.openxmlformats.org/officeDocument/2006/relationships/hyperlink" Target="https://pmvtrust.ie/about-us/job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0" ma:contentTypeDescription="Create a new document." ma:contentTypeScope="" ma:versionID="cdc2ec5b55fe099621c1ad303b010cb3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21f0b4ae4cfe0dea9705523f6f1a8e54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EC24D3-9C54-4558-A26C-89458AB601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494929-1F78-4333-BA99-E9C3892206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86E788-9E2F-4151-B297-5F61B2CFB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Gareth Reynolds</cp:lastModifiedBy>
  <cp:revision>2</cp:revision>
  <dcterms:created xsi:type="dcterms:W3CDTF">2020-11-23T11:15:00Z</dcterms:created>
  <dcterms:modified xsi:type="dcterms:W3CDTF">2020-11-2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